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C9E74" w14:textId="39AB715C" w:rsidR="00884073" w:rsidRDefault="00884073" w:rsidP="00884073">
      <w:pPr>
        <w:rPr>
          <w:b/>
          <w:sz w:val="26"/>
          <w:szCs w:val="26"/>
        </w:rPr>
      </w:pPr>
      <w:r>
        <w:rPr>
          <w:b/>
          <w:sz w:val="26"/>
          <w:szCs w:val="26"/>
        </w:rPr>
        <w:t>Shantanu Nimat</w:t>
      </w:r>
      <w:r w:rsidR="004530C9">
        <w:rPr>
          <w:b/>
          <w:sz w:val="26"/>
          <w:szCs w:val="26"/>
        </w:rPr>
        <w:t xml:space="preserve"> (</w:t>
      </w:r>
      <w:hyperlink r:id="rId5" w:history="1">
        <w:r w:rsidR="00DD5BEB" w:rsidRPr="004825F2">
          <w:rPr>
            <w:rStyle w:val="Hyperlink"/>
            <w:b/>
            <w:sz w:val="26"/>
            <w:szCs w:val="26"/>
          </w:rPr>
          <w:t>shantanurajesh.nimat2020@vitstudent.ac.in</w:t>
        </w:r>
      </w:hyperlink>
      <w:r w:rsidR="004530C9">
        <w:rPr>
          <w:b/>
          <w:sz w:val="26"/>
          <w:szCs w:val="26"/>
        </w:rPr>
        <w:t xml:space="preserve">) </w:t>
      </w:r>
    </w:p>
    <w:p w14:paraId="0CEDD328" w14:textId="318C22D1" w:rsidR="00884073" w:rsidRDefault="00884073" w:rsidP="00884073">
      <w:pPr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20BCE1345 </w:t>
      </w:r>
    </w:p>
    <w:p w14:paraId="4296036D" w14:textId="77777777" w:rsidR="00884073" w:rsidRDefault="00884073" w:rsidP="00884073">
      <w:pPr>
        <w:rPr>
          <w:b/>
          <w:sz w:val="26"/>
          <w:szCs w:val="26"/>
        </w:rPr>
      </w:pPr>
    </w:p>
    <w:p w14:paraId="10493600" w14:textId="77777777" w:rsidR="00884073" w:rsidRDefault="00884073" w:rsidP="00884073">
      <w:pPr>
        <w:rPr>
          <w:b/>
          <w:sz w:val="26"/>
          <w:szCs w:val="26"/>
        </w:rPr>
      </w:pPr>
    </w:p>
    <w:p w14:paraId="00000001" w14:textId="34F56B83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Assignment</w:t>
      </w:r>
      <w:r w:rsidR="00B918F3">
        <w:rPr>
          <w:b/>
          <w:sz w:val="26"/>
          <w:szCs w:val="26"/>
        </w:rPr>
        <w:t xml:space="preserve"> -2</w:t>
      </w:r>
      <w:r>
        <w:rPr>
          <w:b/>
          <w:sz w:val="26"/>
          <w:szCs w:val="26"/>
        </w:rPr>
        <w:t>: Bash Shell Basics</w:t>
      </w:r>
    </w:p>
    <w:p w14:paraId="00000002" w14:textId="77777777" w:rsidR="00125F7A" w:rsidRDefault="00125F7A">
      <w:pPr>
        <w:rPr>
          <w:b/>
        </w:rPr>
      </w:pPr>
    </w:p>
    <w:p w14:paraId="00000003" w14:textId="77777777" w:rsidR="00125F7A" w:rsidRDefault="00000000">
      <w:pPr>
        <w:rPr>
          <w:b/>
        </w:rPr>
      </w:pPr>
      <w:r>
        <w:rPr>
          <w:b/>
        </w:rPr>
        <w:t>Task 1: File and Directory Manipulation</w:t>
      </w:r>
    </w:p>
    <w:p w14:paraId="00000004" w14:textId="77777777" w:rsidR="00125F7A" w:rsidRDefault="00125F7A"/>
    <w:p w14:paraId="00000005" w14:textId="77777777" w:rsidR="00125F7A" w:rsidRDefault="00000000">
      <w:pPr>
        <w:numPr>
          <w:ilvl w:val="0"/>
          <w:numId w:val="4"/>
        </w:numPr>
      </w:pPr>
      <w:r>
        <w:t>Create a directory called "</w:t>
      </w:r>
      <w:proofErr w:type="spellStart"/>
      <w:r>
        <w:t>my_directory</w:t>
      </w:r>
      <w:proofErr w:type="spellEnd"/>
      <w:r>
        <w:t>".</w:t>
      </w:r>
    </w:p>
    <w:p w14:paraId="0FA01BCB" w14:textId="73A339AA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57E83627" wp14:editId="027258B4">
            <wp:extent cx="4183743" cy="998307"/>
            <wp:effectExtent l="0" t="0" r="7620" b="0"/>
            <wp:docPr id="576024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02471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1AB2A" w14:textId="77777777" w:rsidR="001B656E" w:rsidRDefault="001B656E" w:rsidP="00DD5BEB">
      <w:pPr>
        <w:ind w:left="360"/>
      </w:pPr>
    </w:p>
    <w:p w14:paraId="00000006" w14:textId="77777777" w:rsidR="00125F7A" w:rsidRDefault="00000000">
      <w:pPr>
        <w:numPr>
          <w:ilvl w:val="0"/>
          <w:numId w:val="4"/>
        </w:numPr>
      </w:pPr>
      <w:r>
        <w:t>Navigate into the "</w:t>
      </w:r>
      <w:proofErr w:type="spellStart"/>
      <w:r>
        <w:t>my_directory</w:t>
      </w:r>
      <w:proofErr w:type="spellEnd"/>
      <w:r>
        <w:t>".</w:t>
      </w:r>
    </w:p>
    <w:p w14:paraId="00000007" w14:textId="77777777" w:rsidR="00125F7A" w:rsidRDefault="00000000">
      <w:pPr>
        <w:numPr>
          <w:ilvl w:val="0"/>
          <w:numId w:val="4"/>
        </w:numPr>
      </w:pPr>
      <w:r>
        <w:t>Create an empty file called "my_file.txt".</w:t>
      </w:r>
    </w:p>
    <w:p w14:paraId="00000008" w14:textId="77777777" w:rsidR="00125F7A" w:rsidRDefault="00000000">
      <w:pPr>
        <w:numPr>
          <w:ilvl w:val="0"/>
          <w:numId w:val="4"/>
        </w:numPr>
      </w:pPr>
      <w:r>
        <w:t>List all the files and directories in the current directory.</w:t>
      </w:r>
    </w:p>
    <w:p w14:paraId="400CBFD2" w14:textId="14FC6F58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33484B47" wp14:editId="777CA121">
            <wp:extent cx="3665538" cy="1897544"/>
            <wp:effectExtent l="0" t="0" r="0" b="7620"/>
            <wp:docPr id="186029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944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4EFC" w14:textId="77777777" w:rsidR="001B656E" w:rsidRDefault="001B656E" w:rsidP="00DD5BEB">
      <w:pPr>
        <w:ind w:left="360"/>
      </w:pPr>
    </w:p>
    <w:p w14:paraId="00000009" w14:textId="77777777" w:rsidR="00125F7A" w:rsidRDefault="00000000">
      <w:pPr>
        <w:numPr>
          <w:ilvl w:val="0"/>
          <w:numId w:val="4"/>
        </w:numPr>
      </w:pPr>
      <w:r>
        <w:t>Rename "my_file.txt" to "new_file.txt".</w:t>
      </w:r>
    </w:p>
    <w:p w14:paraId="5A288A64" w14:textId="013170ED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60C5D896" wp14:editId="2112DDF1">
            <wp:extent cx="3741744" cy="990686"/>
            <wp:effectExtent l="0" t="0" r="0" b="0"/>
            <wp:docPr id="792937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9372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BBCC" w14:textId="77777777" w:rsidR="00DD5BEB" w:rsidRDefault="00DD5BEB" w:rsidP="00DD5BEB">
      <w:pPr>
        <w:ind w:left="360"/>
      </w:pPr>
    </w:p>
    <w:p w14:paraId="0000000A" w14:textId="77777777" w:rsidR="00125F7A" w:rsidRDefault="00000000">
      <w:pPr>
        <w:numPr>
          <w:ilvl w:val="0"/>
          <w:numId w:val="4"/>
        </w:numPr>
      </w:pPr>
      <w:r>
        <w:t>Display the content of "new_file.txt" using a pager tool of your choice.</w:t>
      </w:r>
    </w:p>
    <w:p w14:paraId="530927D8" w14:textId="4E850EFF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619D2C52" wp14:editId="65BA1DE7">
            <wp:extent cx="3955123" cy="502964"/>
            <wp:effectExtent l="0" t="0" r="7620" b="0"/>
            <wp:docPr id="10736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63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BD23" w14:textId="4B3B48E0" w:rsidR="00DD5BEB" w:rsidRDefault="00DD5BEB" w:rsidP="00DD5BEB">
      <w:pPr>
        <w:ind w:left="360"/>
      </w:pPr>
      <w:r w:rsidRPr="00DD5BEB">
        <w:rPr>
          <w:noProof/>
        </w:rPr>
        <w:lastRenderedPageBreak/>
        <w:drawing>
          <wp:inline distT="0" distB="0" distL="0" distR="0" wp14:anchorId="3C678DF8" wp14:editId="77869BB7">
            <wp:extent cx="5943600" cy="1271270"/>
            <wp:effectExtent l="0" t="0" r="0" b="5080"/>
            <wp:docPr id="1139909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9093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B5B23" w14:textId="77777777" w:rsidR="00DD5BEB" w:rsidRDefault="00DD5BEB" w:rsidP="00DD5BEB">
      <w:pPr>
        <w:ind w:left="360"/>
      </w:pPr>
    </w:p>
    <w:p w14:paraId="0000000B" w14:textId="77777777" w:rsidR="00125F7A" w:rsidRDefault="00000000">
      <w:pPr>
        <w:numPr>
          <w:ilvl w:val="0"/>
          <w:numId w:val="4"/>
        </w:numPr>
      </w:pPr>
      <w:r>
        <w:t>Append the text "Hello, World!" to "new_file.txt".</w:t>
      </w:r>
    </w:p>
    <w:p w14:paraId="2E62C6C5" w14:textId="3BE4E166" w:rsidR="000A5E09" w:rsidRDefault="000A5E09" w:rsidP="000A5E09">
      <w:pPr>
        <w:ind w:left="360"/>
      </w:pPr>
      <w:r w:rsidRPr="000A5E09">
        <w:rPr>
          <w:noProof/>
        </w:rPr>
        <w:drawing>
          <wp:inline distT="0" distB="0" distL="0" distR="0" wp14:anchorId="56A7CBD0" wp14:editId="7E42C885">
            <wp:extent cx="4465707" cy="396274"/>
            <wp:effectExtent l="0" t="0" r="0" b="3810"/>
            <wp:docPr id="968675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6754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A07C" w14:textId="0DABD4F7" w:rsidR="000A5E09" w:rsidRDefault="000A5E09" w:rsidP="000A5E09">
      <w:r>
        <w:t xml:space="preserve">      </w:t>
      </w:r>
      <w:r w:rsidRPr="000A5E09">
        <w:rPr>
          <w:noProof/>
        </w:rPr>
        <w:drawing>
          <wp:inline distT="0" distB="0" distL="0" distR="0" wp14:anchorId="1415B969" wp14:editId="2076B508">
            <wp:extent cx="3833192" cy="495343"/>
            <wp:effectExtent l="0" t="0" r="0" b="0"/>
            <wp:docPr id="355123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234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143B3" w14:textId="77777777" w:rsidR="001B656E" w:rsidRDefault="001B656E" w:rsidP="000A5E09"/>
    <w:p w14:paraId="0000000C" w14:textId="77777777" w:rsidR="00125F7A" w:rsidRDefault="00000000">
      <w:pPr>
        <w:numPr>
          <w:ilvl w:val="0"/>
          <w:numId w:val="4"/>
        </w:numPr>
      </w:pPr>
      <w:r>
        <w:t>Create a new directory called "backup" within "</w:t>
      </w:r>
      <w:proofErr w:type="spellStart"/>
      <w:r>
        <w:t>my_directory</w:t>
      </w:r>
      <w:proofErr w:type="spellEnd"/>
      <w:r>
        <w:t>".</w:t>
      </w:r>
    </w:p>
    <w:p w14:paraId="664C67CC" w14:textId="68ADDD05" w:rsidR="000A5E09" w:rsidRDefault="000A5E09" w:rsidP="000A5E09">
      <w:r>
        <w:t xml:space="preserve">      </w:t>
      </w:r>
      <w:r w:rsidRPr="000A5E09">
        <w:rPr>
          <w:noProof/>
        </w:rPr>
        <w:drawing>
          <wp:inline distT="0" distB="0" distL="0" distR="0" wp14:anchorId="7104E49A" wp14:editId="63C2D557">
            <wp:extent cx="4275190" cy="952583"/>
            <wp:effectExtent l="0" t="0" r="0" b="0"/>
            <wp:docPr id="202384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841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5190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57DA" w14:textId="77777777" w:rsidR="001B656E" w:rsidRDefault="001B656E" w:rsidP="000A5E09"/>
    <w:p w14:paraId="0000000D" w14:textId="77777777" w:rsidR="00125F7A" w:rsidRDefault="00000000">
      <w:pPr>
        <w:numPr>
          <w:ilvl w:val="0"/>
          <w:numId w:val="4"/>
        </w:numPr>
      </w:pPr>
      <w:r>
        <w:t>Move "new_file.txt" to the "backup" directory.</w:t>
      </w:r>
    </w:p>
    <w:p w14:paraId="0000000E" w14:textId="77777777" w:rsidR="00125F7A" w:rsidRDefault="00000000">
      <w:pPr>
        <w:numPr>
          <w:ilvl w:val="0"/>
          <w:numId w:val="4"/>
        </w:numPr>
      </w:pPr>
      <w:r>
        <w:t>Verify that "new_file.txt" is now located in the "backup" directory.</w:t>
      </w:r>
    </w:p>
    <w:p w14:paraId="4A1F0434" w14:textId="25A3EC16" w:rsidR="00D9341E" w:rsidRDefault="00D9341E" w:rsidP="00D9341E">
      <w:pPr>
        <w:ind w:left="360"/>
      </w:pPr>
      <w:r w:rsidRPr="00D9341E">
        <w:rPr>
          <w:noProof/>
        </w:rPr>
        <w:drawing>
          <wp:inline distT="0" distB="0" distL="0" distR="0" wp14:anchorId="1CA4CAFB" wp14:editId="790BC17E">
            <wp:extent cx="4839119" cy="1394581"/>
            <wp:effectExtent l="0" t="0" r="0" b="0"/>
            <wp:docPr id="414865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8657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3C099" w14:textId="77777777" w:rsidR="001B656E" w:rsidRDefault="001B656E" w:rsidP="00D9341E">
      <w:pPr>
        <w:ind w:left="360"/>
      </w:pPr>
    </w:p>
    <w:p w14:paraId="0000000F" w14:textId="77777777" w:rsidR="00125F7A" w:rsidRDefault="00000000">
      <w:pPr>
        <w:numPr>
          <w:ilvl w:val="0"/>
          <w:numId w:val="4"/>
        </w:numPr>
      </w:pPr>
      <w:r>
        <w:t>Delete the "backup" directory and all its contents.</w:t>
      </w:r>
    </w:p>
    <w:p w14:paraId="00000010" w14:textId="7DAC9E32" w:rsidR="00125F7A" w:rsidRDefault="00212E00" w:rsidP="00212E00">
      <w:pPr>
        <w:ind w:left="360"/>
      </w:pPr>
      <w:r w:rsidRPr="00212E00">
        <w:rPr>
          <w:noProof/>
        </w:rPr>
        <w:drawing>
          <wp:inline distT="0" distB="0" distL="0" distR="0" wp14:anchorId="623DCCD6" wp14:editId="77E82480">
            <wp:extent cx="4976291" cy="1135478"/>
            <wp:effectExtent l="0" t="0" r="0" b="7620"/>
            <wp:docPr id="1738179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7946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1" w14:textId="77777777" w:rsidR="00125F7A" w:rsidRDefault="00125F7A"/>
    <w:p w14:paraId="7A682B38" w14:textId="77777777" w:rsidR="006A6157" w:rsidRDefault="006A6157"/>
    <w:p w14:paraId="3F7CF3FF" w14:textId="77777777" w:rsidR="001B656E" w:rsidRDefault="001B656E"/>
    <w:p w14:paraId="3664CDC0" w14:textId="77777777" w:rsidR="006A6157" w:rsidRDefault="006A6157"/>
    <w:p w14:paraId="00000013" w14:textId="77777777" w:rsidR="00125F7A" w:rsidRDefault="00000000">
      <w:pPr>
        <w:rPr>
          <w:b/>
        </w:rPr>
      </w:pPr>
      <w:r>
        <w:rPr>
          <w:b/>
        </w:rPr>
        <w:lastRenderedPageBreak/>
        <w:t>Task 2: Permissions and Scripting</w:t>
      </w:r>
    </w:p>
    <w:p w14:paraId="00000014" w14:textId="77777777" w:rsidR="00125F7A" w:rsidRDefault="00125F7A"/>
    <w:p w14:paraId="00000015" w14:textId="77777777" w:rsidR="00125F7A" w:rsidRDefault="00000000" w:rsidP="00782F5C">
      <w:pPr>
        <w:pStyle w:val="ListParagraph"/>
        <w:numPr>
          <w:ilvl w:val="0"/>
          <w:numId w:val="5"/>
        </w:numPr>
      </w:pPr>
      <w:r>
        <w:t>Create a new file called "my_script.sh".</w:t>
      </w:r>
    </w:p>
    <w:p w14:paraId="00000016" w14:textId="77777777" w:rsidR="00125F7A" w:rsidRDefault="00125F7A">
      <w:pPr>
        <w:ind w:left="720"/>
        <w:jc w:val="center"/>
      </w:pPr>
    </w:p>
    <w:p w14:paraId="00000017" w14:textId="77777777" w:rsidR="00125F7A" w:rsidRDefault="00000000">
      <w:pPr>
        <w:numPr>
          <w:ilvl w:val="0"/>
          <w:numId w:val="1"/>
        </w:numPr>
        <w:jc w:val="center"/>
      </w:pPr>
      <w:r>
        <w:t>Edit "my_script.sh" using a text editor of your choice and add the following lines:</w:t>
      </w:r>
    </w:p>
    <w:p w14:paraId="00000019" w14:textId="4DCD2CBA" w:rsidR="00125F7A" w:rsidRDefault="00000000" w:rsidP="003B118C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sh</w:t>
      </w:r>
    </w:p>
    <w:p w14:paraId="0000001A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#!/bin/bash</w:t>
      </w:r>
    </w:p>
    <w:p w14:paraId="0000001B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Welcome to my script!"</w:t>
      </w:r>
    </w:p>
    <w:p w14:paraId="0000001C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Today's date is $(date)."</w:t>
      </w:r>
    </w:p>
    <w:p w14:paraId="0000001D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Save and exit the file.</w:t>
      </w:r>
    </w:p>
    <w:p w14:paraId="0000001F" w14:textId="77777777" w:rsidR="00125F7A" w:rsidRDefault="00125F7A"/>
    <w:p w14:paraId="00000020" w14:textId="77777777" w:rsidR="00125F7A" w:rsidRDefault="00125F7A"/>
    <w:p w14:paraId="00000021" w14:textId="77777777" w:rsidR="00125F7A" w:rsidRDefault="00000000">
      <w:pPr>
        <w:numPr>
          <w:ilvl w:val="0"/>
          <w:numId w:val="3"/>
        </w:numPr>
      </w:pPr>
      <w:r>
        <w:t>Make "my_script.sh" executable.</w:t>
      </w:r>
    </w:p>
    <w:p w14:paraId="00000022" w14:textId="77777777" w:rsidR="00125F7A" w:rsidRDefault="00000000">
      <w:pPr>
        <w:numPr>
          <w:ilvl w:val="0"/>
          <w:numId w:val="3"/>
        </w:numPr>
      </w:pPr>
      <w:r>
        <w:t>Run "my_script.sh" and verify that the output matches the expected result.</w:t>
      </w:r>
    </w:p>
    <w:p w14:paraId="33F850DD" w14:textId="77777777" w:rsidR="00DD7BC1" w:rsidRDefault="00DD7BC1" w:rsidP="00DD7BC1">
      <w:pPr>
        <w:ind w:left="360"/>
      </w:pPr>
    </w:p>
    <w:p w14:paraId="1987E0DE" w14:textId="08EA76F6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25E27D62" wp14:editId="7CF0CD0C">
            <wp:extent cx="3635055" cy="411516"/>
            <wp:effectExtent l="0" t="0" r="3810" b="7620"/>
            <wp:docPr id="159083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8311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ED3A" w14:textId="77777777" w:rsidR="00DD7BC1" w:rsidRDefault="00DD7BC1" w:rsidP="00DD7BC1">
      <w:pPr>
        <w:ind w:left="360"/>
      </w:pPr>
    </w:p>
    <w:p w14:paraId="4AAC0966" w14:textId="69BC800A" w:rsidR="00DD7BC1" w:rsidRPr="006E2B00" w:rsidRDefault="00DD7BC1" w:rsidP="00DD7BC1">
      <w:pPr>
        <w:ind w:left="360"/>
        <w:rPr>
          <w:b/>
          <w:bCs/>
          <w:u w:val="single"/>
        </w:rPr>
      </w:pPr>
      <w:r w:rsidRPr="006E2B00">
        <w:rPr>
          <w:b/>
          <w:bCs/>
          <w:noProof/>
          <w:u w:val="single"/>
        </w:rPr>
        <w:drawing>
          <wp:inline distT="0" distB="0" distL="0" distR="0" wp14:anchorId="7F88FFAF" wp14:editId="45C5C6AC">
            <wp:extent cx="5250635" cy="1112616"/>
            <wp:effectExtent l="0" t="0" r="7620" b="0"/>
            <wp:docPr id="905410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41090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A5AA" w14:textId="45BB60F9" w:rsidR="006E2B00" w:rsidRPr="006E2B00" w:rsidRDefault="006E2B00" w:rsidP="00DD7BC1">
      <w:pPr>
        <w:ind w:left="360"/>
        <w:rPr>
          <w:b/>
          <w:bCs/>
          <w:u w:val="single"/>
        </w:rPr>
      </w:pPr>
      <w:r w:rsidRPr="006E2B00">
        <w:rPr>
          <w:b/>
          <w:bCs/>
          <w:u w:val="single"/>
        </w:rPr>
        <w:t>STEPS</w:t>
      </w:r>
    </w:p>
    <w:p w14:paraId="3EED476F" w14:textId="4F60CD09" w:rsidR="00DD7BC1" w:rsidRDefault="00DD7BC1" w:rsidP="00DD7BC1">
      <w:pPr>
        <w:ind w:left="360"/>
      </w:pPr>
      <w:r>
        <w:t>Save and exit the file in the nano editor:</w:t>
      </w:r>
    </w:p>
    <w:p w14:paraId="2FDA370E" w14:textId="77777777" w:rsidR="00DD7BC1" w:rsidRDefault="00DD7BC1" w:rsidP="00DD7BC1">
      <w:pPr>
        <w:ind w:left="360"/>
      </w:pPr>
      <w:r>
        <w:t xml:space="preserve">Press </w:t>
      </w:r>
      <w:proofErr w:type="spellStart"/>
      <w:r>
        <w:t>Ctrl+O</w:t>
      </w:r>
      <w:proofErr w:type="spellEnd"/>
      <w:r>
        <w:t xml:space="preserve"> to save the file.</w:t>
      </w:r>
    </w:p>
    <w:p w14:paraId="617EE3BC" w14:textId="77777777" w:rsidR="00DD7BC1" w:rsidRDefault="00DD7BC1" w:rsidP="00DD7BC1">
      <w:pPr>
        <w:ind w:left="360"/>
      </w:pPr>
      <w:r>
        <w:t>Press Enter to confirm the filename.</w:t>
      </w:r>
    </w:p>
    <w:p w14:paraId="1EC6A35C" w14:textId="5BF3805B" w:rsidR="00DD7BC1" w:rsidRDefault="00DD7BC1" w:rsidP="00DD7BC1">
      <w:pPr>
        <w:ind w:left="360"/>
      </w:pPr>
      <w:r>
        <w:t xml:space="preserve">Press </w:t>
      </w:r>
      <w:proofErr w:type="spellStart"/>
      <w:r>
        <w:t>Ctrl+X</w:t>
      </w:r>
      <w:proofErr w:type="spellEnd"/>
      <w:r>
        <w:t xml:space="preserve"> to exit the nano editor.</w:t>
      </w:r>
    </w:p>
    <w:p w14:paraId="6879F213" w14:textId="77777777" w:rsidR="00DD7BC1" w:rsidRDefault="00DD7BC1" w:rsidP="00DD7BC1">
      <w:pPr>
        <w:ind w:left="360"/>
      </w:pPr>
    </w:p>
    <w:p w14:paraId="52E6E052" w14:textId="77777777" w:rsidR="00DD7BC1" w:rsidRDefault="00DD7BC1" w:rsidP="00DD7BC1">
      <w:pPr>
        <w:ind w:left="360"/>
      </w:pPr>
      <w:r>
        <w:t xml:space="preserve">Make "my_script.sh" executable using the </w:t>
      </w:r>
      <w:proofErr w:type="spellStart"/>
      <w:r>
        <w:t>chmod</w:t>
      </w:r>
      <w:proofErr w:type="spellEnd"/>
      <w:r>
        <w:t xml:space="preserve"> command:</w:t>
      </w:r>
    </w:p>
    <w:p w14:paraId="7E38954F" w14:textId="77777777" w:rsidR="00DD7BC1" w:rsidRDefault="00DD7BC1" w:rsidP="00DD7BC1">
      <w:pPr>
        <w:ind w:left="360"/>
      </w:pPr>
    </w:p>
    <w:p w14:paraId="5BC4EAA3" w14:textId="77777777" w:rsidR="00DD7BC1" w:rsidRDefault="00DD7BC1" w:rsidP="00DD7BC1">
      <w:pPr>
        <w:ind w:left="360"/>
      </w:pPr>
      <w:r>
        <w:t>This command grants execute permission to the file.</w:t>
      </w:r>
    </w:p>
    <w:p w14:paraId="626FAE28" w14:textId="2C6A61A2" w:rsidR="00DD7BC1" w:rsidRDefault="00DD7BC1" w:rsidP="00DD7BC1">
      <w:pPr>
        <w:ind w:left="360"/>
      </w:pPr>
      <w:r>
        <w:t>Run "my_script.sh" using the ./ notation to execute it:</w:t>
      </w:r>
    </w:p>
    <w:p w14:paraId="315C7E01" w14:textId="77777777" w:rsidR="00DD7BC1" w:rsidRDefault="00DD7BC1" w:rsidP="00DD7BC1">
      <w:pPr>
        <w:ind w:left="360"/>
      </w:pPr>
    </w:p>
    <w:p w14:paraId="67A3BF62" w14:textId="6404C5AD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26206387" wp14:editId="4396F82D">
            <wp:extent cx="5067739" cy="1333616"/>
            <wp:effectExtent l="0" t="0" r="0" b="0"/>
            <wp:docPr id="1857184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841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C" w14:textId="77777777" w:rsidR="00125F7A" w:rsidRDefault="00000000">
      <w:pPr>
        <w:rPr>
          <w:b/>
        </w:rPr>
      </w:pPr>
      <w:r>
        <w:rPr>
          <w:b/>
        </w:rPr>
        <w:lastRenderedPageBreak/>
        <w:t>Task 3: Command Execution and Pipelines</w:t>
      </w:r>
    </w:p>
    <w:p w14:paraId="0000002D" w14:textId="77777777" w:rsidR="00125F7A" w:rsidRDefault="00125F7A"/>
    <w:p w14:paraId="0000002E" w14:textId="77777777" w:rsidR="00125F7A" w:rsidRDefault="00000000">
      <w:pPr>
        <w:numPr>
          <w:ilvl w:val="0"/>
          <w:numId w:val="2"/>
        </w:numPr>
      </w:pPr>
      <w:r>
        <w:t>List all the processes running on your system using the "</w:t>
      </w:r>
      <w:proofErr w:type="spellStart"/>
      <w:r>
        <w:t>ps</w:t>
      </w:r>
      <w:proofErr w:type="spellEnd"/>
      <w:r>
        <w:t>" command.</w:t>
      </w:r>
    </w:p>
    <w:p w14:paraId="2AD62CA4" w14:textId="678F83BF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07BE3219" wp14:editId="334326D6">
            <wp:extent cx="5943600" cy="4249420"/>
            <wp:effectExtent l="0" t="0" r="0" b="0"/>
            <wp:docPr id="397289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28980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703B9" w14:textId="77777777" w:rsidR="00DD7BC1" w:rsidRDefault="00DD7BC1" w:rsidP="00DD7BC1">
      <w:pPr>
        <w:ind w:left="360"/>
      </w:pPr>
    </w:p>
    <w:p w14:paraId="5873A585" w14:textId="77777777" w:rsidR="00DD7BC1" w:rsidRDefault="00DD7BC1" w:rsidP="00DD7BC1">
      <w:pPr>
        <w:ind w:left="360"/>
      </w:pPr>
    </w:p>
    <w:p w14:paraId="0000002F" w14:textId="77777777" w:rsidR="00125F7A" w:rsidRDefault="00000000">
      <w:pPr>
        <w:numPr>
          <w:ilvl w:val="0"/>
          <w:numId w:val="2"/>
        </w:numPr>
      </w:pPr>
      <w:r>
        <w:t>Use the "grep" command to filter the processes list and display only the processes with "bash" in their name.</w:t>
      </w:r>
    </w:p>
    <w:p w14:paraId="1DDFFBCF" w14:textId="77777777" w:rsidR="00876B92" w:rsidRDefault="00876B92" w:rsidP="00876B92">
      <w:pPr>
        <w:ind w:left="360"/>
      </w:pPr>
    </w:p>
    <w:p w14:paraId="42182767" w14:textId="5EDCD0F3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5848E80C" wp14:editId="47043537">
            <wp:extent cx="5943600" cy="607060"/>
            <wp:effectExtent l="0" t="0" r="0" b="2540"/>
            <wp:docPr id="1737887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877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9F2D" w14:textId="77777777" w:rsidR="00876B92" w:rsidRDefault="00876B92" w:rsidP="00DD7BC1">
      <w:pPr>
        <w:ind w:left="360"/>
      </w:pPr>
    </w:p>
    <w:p w14:paraId="00000030" w14:textId="77777777" w:rsidR="00125F7A" w:rsidRDefault="00000000">
      <w:pPr>
        <w:numPr>
          <w:ilvl w:val="0"/>
          <w:numId w:val="2"/>
        </w:numPr>
      </w:pPr>
      <w:r>
        <w:t>Use the "</w:t>
      </w:r>
      <w:proofErr w:type="spellStart"/>
      <w:r>
        <w:t>wc</w:t>
      </w:r>
      <w:proofErr w:type="spellEnd"/>
      <w:r>
        <w:t>" command to count the number of lines in the filtered output.</w:t>
      </w:r>
    </w:p>
    <w:p w14:paraId="00000031" w14:textId="77777777" w:rsidR="00125F7A" w:rsidRDefault="00125F7A" w:rsidP="000E3611">
      <w:pPr>
        <w:ind w:left="360"/>
      </w:pPr>
    </w:p>
    <w:p w14:paraId="2F869CCF" w14:textId="2E5C3039" w:rsidR="000E3611" w:rsidRPr="000E3611" w:rsidRDefault="000E3611" w:rsidP="000E3611">
      <w:pPr>
        <w:ind w:left="360"/>
      </w:pPr>
      <w:r w:rsidRPr="000E3611">
        <w:rPr>
          <w:noProof/>
        </w:rPr>
        <w:drawing>
          <wp:inline distT="0" distB="0" distL="0" distR="0" wp14:anchorId="21B2B7A0" wp14:editId="0FD36C91">
            <wp:extent cx="5943600" cy="1188720"/>
            <wp:effectExtent l="0" t="0" r="0" b="0"/>
            <wp:docPr id="127522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2285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33" w14:textId="1338B727" w:rsidR="00125F7A" w:rsidRDefault="00000000">
      <w:pPr>
        <w:rPr>
          <w:b/>
        </w:rPr>
      </w:pPr>
      <w:r>
        <w:rPr>
          <w:b/>
        </w:rPr>
        <w:lastRenderedPageBreak/>
        <w:t>Submission:</w:t>
      </w:r>
    </w:p>
    <w:p w14:paraId="00000034" w14:textId="77777777" w:rsidR="00125F7A" w:rsidRDefault="00125F7A"/>
    <w:p w14:paraId="00000035" w14:textId="77777777" w:rsidR="00125F7A" w:rsidRDefault="00000000">
      <w:pPr>
        <w:jc w:val="both"/>
      </w:pPr>
      <w:r>
        <w:t>Provide a document or text file containing the commands used to complete the tasks above, along with any relevant output or screenshots. Include your explanations or observations where necessary.</w:t>
      </w:r>
    </w:p>
    <w:sectPr w:rsidR="00125F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64712"/>
    <w:multiLevelType w:val="multilevel"/>
    <w:tmpl w:val="945875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F8413CA"/>
    <w:multiLevelType w:val="multilevel"/>
    <w:tmpl w:val="A7A051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1CA4441"/>
    <w:multiLevelType w:val="hybridMultilevel"/>
    <w:tmpl w:val="9104D4B6"/>
    <w:lvl w:ilvl="0" w:tplc="C9122E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4D116D"/>
    <w:multiLevelType w:val="multilevel"/>
    <w:tmpl w:val="59D245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BEE2979"/>
    <w:multiLevelType w:val="multilevel"/>
    <w:tmpl w:val="60B6A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37561819">
    <w:abstractNumId w:val="1"/>
  </w:num>
  <w:num w:numId="2" w16cid:durableId="458451687">
    <w:abstractNumId w:val="4"/>
  </w:num>
  <w:num w:numId="3" w16cid:durableId="568421949">
    <w:abstractNumId w:val="0"/>
  </w:num>
  <w:num w:numId="4" w16cid:durableId="462579690">
    <w:abstractNumId w:val="3"/>
  </w:num>
  <w:num w:numId="5" w16cid:durableId="420492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MbIwt7Qws7QwMTVU0lEKTi0uzszPAykwrAUAA7E3HSwAAAA="/>
  </w:docVars>
  <w:rsids>
    <w:rsidRoot w:val="00125F7A"/>
    <w:rsid w:val="000A5E09"/>
    <w:rsid w:val="000E3611"/>
    <w:rsid w:val="00125F7A"/>
    <w:rsid w:val="001B656E"/>
    <w:rsid w:val="00212E00"/>
    <w:rsid w:val="003B118C"/>
    <w:rsid w:val="004530C9"/>
    <w:rsid w:val="00603A5E"/>
    <w:rsid w:val="006A6157"/>
    <w:rsid w:val="006E2B00"/>
    <w:rsid w:val="00782F5C"/>
    <w:rsid w:val="00876B92"/>
    <w:rsid w:val="00884073"/>
    <w:rsid w:val="009B31BF"/>
    <w:rsid w:val="00B918F3"/>
    <w:rsid w:val="00BA43E1"/>
    <w:rsid w:val="00C95A76"/>
    <w:rsid w:val="00D17DAC"/>
    <w:rsid w:val="00D9341E"/>
    <w:rsid w:val="00DD5BEB"/>
    <w:rsid w:val="00DD7BC1"/>
    <w:rsid w:val="00E8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3CC95"/>
  <w15:docId w15:val="{5B2B6B61-B06C-407C-82AF-7413C5484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30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30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2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shantanurajesh.nimat2020@vitstudent.ac.in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ntanunimat@hotmail.com</cp:lastModifiedBy>
  <cp:revision>21</cp:revision>
  <dcterms:created xsi:type="dcterms:W3CDTF">2023-05-28T08:04:00Z</dcterms:created>
  <dcterms:modified xsi:type="dcterms:W3CDTF">2023-05-28T10:22:00Z</dcterms:modified>
</cp:coreProperties>
</file>